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886573505"/>
        <w:docPartObj>
          <w:docPartGallery w:val="Cover Pages"/>
          <w:docPartUnique/>
        </w:docPartObj>
      </w:sdtPr>
      <w:sdtEndPr>
        <w:rPr>
          <w:rStyle w:val="Hyperlink"/>
          <w:rFonts w:cs="Times New Roman"/>
          <w:noProof/>
          <w:color w:val="0563C1" w:themeColor="hyperlink"/>
          <w:u w:val="single"/>
        </w:rPr>
      </w:sdtEndPr>
      <w:sdtContent>
        <w:p w:rsidR="00431220" w:rsidRDefault="0043122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431220" w:rsidRDefault="0043122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431220" w:rsidRPr="00431220" w:rsidRDefault="00431220" w:rsidP="00431220">
                                  <w:pPr>
                                    <w:pStyle w:val="NoSpacing"/>
                                    <w:rPr>
                                      <w:rFonts w:ascii="Times New Roman" w:eastAsiaTheme="majorEastAsia" w:hAnsi="Times New Roman" w:cs="Times New Roman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tab/>
                                  </w: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tab/>
                                  </w:r>
                                  <w:r w:rsidRPr="00431220">
                                    <w:rPr>
                                      <w:rFonts w:ascii="Times New Roman" w:eastAsiaTheme="majorEastAsia" w:hAnsi="Times New Roman" w:cs="Times New Roman"/>
                                      <w:caps/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t>C00407916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5b9bd5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5b9bd5 [3204]" stroked="f" strokeweight="1pt">
                      <v:textbox inset="36pt,57.6pt,36pt,36pt">
                        <w:txbxContent>
                          <w:p w:rsidR="00431220" w:rsidRDefault="0043122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bookmarkStart w:id="1" w:name="_GoBack"/>
                            <w:bookmarkEnd w:id="1"/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:rsidR="00431220" w:rsidRPr="00431220" w:rsidRDefault="00431220" w:rsidP="00431220">
                            <w:pPr>
                              <w:pStyle w:val="NoSpacing"/>
                              <w:rPr>
                                <w:rFonts w:ascii="Times New Roman" w:eastAsiaTheme="majorEastAsia" w:hAnsi="Times New Roman" w:cs="Times New Roman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  <w:tab/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  <w:tab/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  <w:tab/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  <w:tab/>
                            </w:r>
                            <w:r w:rsidRPr="00431220">
                              <w:rPr>
                                <w:rFonts w:ascii="Times New Roman" w:eastAsiaTheme="majorEastAsia" w:hAnsi="Times New Roman" w:cs="Times New Roman"/>
                                <w:caps/>
                                <w:color w:val="5B9BD5" w:themeColor="accent1"/>
                                <w:sz w:val="72"/>
                                <w:szCs w:val="72"/>
                              </w:rPr>
                              <w:t>C00407916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:rsidR="00431220" w:rsidRDefault="00431220">
          <w:pPr>
            <w:rPr>
              <w:rStyle w:val="Hyperlink"/>
              <w:rFonts w:cs="Times New Roman"/>
              <w:noProof/>
            </w:rPr>
          </w:pPr>
          <w:r>
            <w:rPr>
              <w:rStyle w:val="Hyperlink"/>
              <w:rFonts w:cs="Times New Roman"/>
              <w:noProof/>
            </w:rPr>
            <w:br w:type="page"/>
          </w:r>
        </w:p>
      </w:sdtContent>
    </w:sdt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13890727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00FCB" w:rsidRPr="00700FCB" w:rsidRDefault="00700FCB">
          <w:pPr>
            <w:pStyle w:val="TOCHeading"/>
            <w:rPr>
              <w:rFonts w:ascii="Times New Roman" w:hAnsi="Times New Roman" w:cs="Times New Roman"/>
            </w:rPr>
          </w:pPr>
          <w:r w:rsidRPr="00700FCB">
            <w:rPr>
              <w:rFonts w:ascii="Times New Roman" w:hAnsi="Times New Roman" w:cs="Times New Roman"/>
            </w:rPr>
            <w:t>Contents</w:t>
          </w:r>
        </w:p>
        <w:p w:rsidR="00700FCB" w:rsidRPr="00700FCB" w:rsidRDefault="00700FCB">
          <w:pPr>
            <w:pStyle w:val="TOC1"/>
            <w:tabs>
              <w:tab w:val="right" w:leader="dot" w:pos="9350"/>
            </w:tabs>
            <w:rPr>
              <w:rFonts w:cs="Times New Roman"/>
              <w:noProof/>
            </w:rPr>
          </w:pPr>
          <w:r w:rsidRPr="00700FCB">
            <w:rPr>
              <w:rFonts w:cs="Times New Roman"/>
              <w:b/>
              <w:bCs/>
              <w:noProof/>
            </w:rPr>
            <w:fldChar w:fldCharType="begin"/>
          </w:r>
          <w:r w:rsidRPr="00700FCB">
            <w:rPr>
              <w:rFonts w:cs="Times New Roman"/>
              <w:b/>
              <w:bCs/>
              <w:noProof/>
            </w:rPr>
            <w:instrText xml:space="preserve"> TOC \o "1-3" \h \z \u </w:instrText>
          </w:r>
          <w:r w:rsidRPr="00700FCB">
            <w:rPr>
              <w:rFonts w:cs="Times New Roman"/>
              <w:b/>
              <w:bCs/>
              <w:noProof/>
            </w:rPr>
            <w:fldChar w:fldCharType="separate"/>
          </w:r>
          <w:hyperlink w:anchor="_Toc528079627" w:history="1">
            <w:r w:rsidRPr="00700FCB">
              <w:rPr>
                <w:rStyle w:val="Hyperlink"/>
                <w:rFonts w:cs="Times New Roman"/>
                <w:noProof/>
              </w:rPr>
              <w:t>Introduction</w:t>
            </w:r>
            <w:r w:rsidRPr="00700FCB">
              <w:rPr>
                <w:rFonts w:cs="Times New Roman"/>
                <w:noProof/>
                <w:webHidden/>
              </w:rPr>
              <w:tab/>
            </w:r>
            <w:r w:rsidRPr="00700FCB">
              <w:rPr>
                <w:rFonts w:cs="Times New Roman"/>
                <w:noProof/>
                <w:webHidden/>
              </w:rPr>
              <w:fldChar w:fldCharType="begin"/>
            </w:r>
            <w:r w:rsidRPr="00700FCB">
              <w:rPr>
                <w:rFonts w:cs="Times New Roman"/>
                <w:noProof/>
                <w:webHidden/>
              </w:rPr>
              <w:instrText xml:space="preserve"> PAGEREF _Toc528079627 \h </w:instrText>
            </w:r>
            <w:r w:rsidRPr="00700FCB">
              <w:rPr>
                <w:rFonts w:cs="Times New Roman"/>
                <w:noProof/>
                <w:webHidden/>
              </w:rPr>
            </w:r>
            <w:r w:rsidRPr="00700FCB">
              <w:rPr>
                <w:rFonts w:cs="Times New Roman"/>
                <w:noProof/>
                <w:webHidden/>
              </w:rPr>
              <w:fldChar w:fldCharType="separate"/>
            </w:r>
            <w:r w:rsidRPr="00700FCB">
              <w:rPr>
                <w:rFonts w:cs="Times New Roman"/>
                <w:noProof/>
                <w:webHidden/>
              </w:rPr>
              <w:t>1</w:t>
            </w:r>
            <w:r w:rsidRPr="00700FC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700FCB" w:rsidRPr="00700FCB" w:rsidRDefault="004012E0">
          <w:pPr>
            <w:pStyle w:val="TOC1"/>
            <w:tabs>
              <w:tab w:val="right" w:leader="dot" w:pos="9350"/>
            </w:tabs>
            <w:rPr>
              <w:rFonts w:cs="Times New Roman"/>
              <w:noProof/>
            </w:rPr>
          </w:pPr>
          <w:hyperlink w:anchor="_Toc528079628" w:history="1">
            <w:r w:rsidR="00700FCB" w:rsidRPr="00700FCB">
              <w:rPr>
                <w:rStyle w:val="Hyperlink"/>
                <w:rFonts w:cs="Times New Roman"/>
                <w:noProof/>
              </w:rPr>
              <w:t>Features Extraction</w:t>
            </w:r>
            <w:r w:rsidR="00700FCB" w:rsidRPr="00700FCB">
              <w:rPr>
                <w:rFonts w:cs="Times New Roman"/>
                <w:noProof/>
                <w:webHidden/>
              </w:rPr>
              <w:tab/>
            </w:r>
            <w:r w:rsidR="00700FCB" w:rsidRPr="00700FCB">
              <w:rPr>
                <w:rFonts w:cs="Times New Roman"/>
                <w:noProof/>
                <w:webHidden/>
              </w:rPr>
              <w:fldChar w:fldCharType="begin"/>
            </w:r>
            <w:r w:rsidR="00700FCB" w:rsidRPr="00700FCB">
              <w:rPr>
                <w:rFonts w:cs="Times New Roman"/>
                <w:noProof/>
                <w:webHidden/>
              </w:rPr>
              <w:instrText xml:space="preserve"> PAGEREF _Toc528079628 \h </w:instrText>
            </w:r>
            <w:r w:rsidR="00700FCB" w:rsidRPr="00700FCB">
              <w:rPr>
                <w:rFonts w:cs="Times New Roman"/>
                <w:noProof/>
                <w:webHidden/>
              </w:rPr>
            </w:r>
            <w:r w:rsidR="00700FCB" w:rsidRPr="00700FCB">
              <w:rPr>
                <w:rFonts w:cs="Times New Roman"/>
                <w:noProof/>
                <w:webHidden/>
              </w:rPr>
              <w:fldChar w:fldCharType="separate"/>
            </w:r>
            <w:r w:rsidR="00700FCB" w:rsidRPr="00700FCB">
              <w:rPr>
                <w:rFonts w:cs="Times New Roman"/>
                <w:noProof/>
                <w:webHidden/>
              </w:rPr>
              <w:t>1</w:t>
            </w:r>
            <w:r w:rsidR="00700FCB" w:rsidRPr="00700FC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700FCB" w:rsidRPr="00700FCB" w:rsidRDefault="004012E0">
          <w:pPr>
            <w:pStyle w:val="TOC2"/>
            <w:tabs>
              <w:tab w:val="right" w:leader="dot" w:pos="9350"/>
            </w:tabs>
            <w:rPr>
              <w:rFonts w:cs="Times New Roman"/>
              <w:noProof/>
            </w:rPr>
          </w:pPr>
          <w:hyperlink w:anchor="_Toc528079629" w:history="1">
            <w:r w:rsidR="00700FCB" w:rsidRPr="00700FCB">
              <w:rPr>
                <w:rStyle w:val="Hyperlink"/>
                <w:rFonts w:cs="Times New Roman"/>
                <w:noProof/>
              </w:rPr>
              <w:t>Favorable (good) Features</w:t>
            </w:r>
            <w:r w:rsidR="00700FCB" w:rsidRPr="00700FCB">
              <w:rPr>
                <w:rFonts w:cs="Times New Roman"/>
                <w:noProof/>
                <w:webHidden/>
              </w:rPr>
              <w:tab/>
            </w:r>
            <w:r w:rsidR="00700FCB" w:rsidRPr="00700FCB">
              <w:rPr>
                <w:rFonts w:cs="Times New Roman"/>
                <w:noProof/>
                <w:webHidden/>
              </w:rPr>
              <w:fldChar w:fldCharType="begin"/>
            </w:r>
            <w:r w:rsidR="00700FCB" w:rsidRPr="00700FCB">
              <w:rPr>
                <w:rFonts w:cs="Times New Roman"/>
                <w:noProof/>
                <w:webHidden/>
              </w:rPr>
              <w:instrText xml:space="preserve"> PAGEREF _Toc528079629 \h </w:instrText>
            </w:r>
            <w:r w:rsidR="00700FCB" w:rsidRPr="00700FCB">
              <w:rPr>
                <w:rFonts w:cs="Times New Roman"/>
                <w:noProof/>
                <w:webHidden/>
              </w:rPr>
            </w:r>
            <w:r w:rsidR="00700FCB" w:rsidRPr="00700FCB">
              <w:rPr>
                <w:rFonts w:cs="Times New Roman"/>
                <w:noProof/>
                <w:webHidden/>
              </w:rPr>
              <w:fldChar w:fldCharType="separate"/>
            </w:r>
            <w:r w:rsidR="00700FCB" w:rsidRPr="00700FCB">
              <w:rPr>
                <w:rFonts w:cs="Times New Roman"/>
                <w:noProof/>
                <w:webHidden/>
              </w:rPr>
              <w:t>1</w:t>
            </w:r>
            <w:r w:rsidR="00700FCB" w:rsidRPr="00700FC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700FCB" w:rsidRPr="00700FCB" w:rsidRDefault="004012E0">
          <w:pPr>
            <w:pStyle w:val="TOC2"/>
            <w:tabs>
              <w:tab w:val="right" w:leader="dot" w:pos="9350"/>
            </w:tabs>
            <w:rPr>
              <w:rFonts w:cs="Times New Roman"/>
              <w:noProof/>
            </w:rPr>
          </w:pPr>
          <w:hyperlink w:anchor="_Toc528079630" w:history="1">
            <w:r w:rsidR="00700FCB" w:rsidRPr="00700FCB">
              <w:rPr>
                <w:rStyle w:val="Hyperlink"/>
                <w:rFonts w:cs="Times New Roman"/>
                <w:noProof/>
              </w:rPr>
              <w:t>Non-favorable (Bad) Features</w:t>
            </w:r>
            <w:r w:rsidR="00700FCB" w:rsidRPr="00700FCB">
              <w:rPr>
                <w:rFonts w:cs="Times New Roman"/>
                <w:noProof/>
                <w:webHidden/>
              </w:rPr>
              <w:tab/>
            </w:r>
            <w:r w:rsidR="00700FCB" w:rsidRPr="00700FCB">
              <w:rPr>
                <w:rFonts w:cs="Times New Roman"/>
                <w:noProof/>
                <w:webHidden/>
              </w:rPr>
              <w:fldChar w:fldCharType="begin"/>
            </w:r>
            <w:r w:rsidR="00700FCB" w:rsidRPr="00700FCB">
              <w:rPr>
                <w:rFonts w:cs="Times New Roman"/>
                <w:noProof/>
                <w:webHidden/>
              </w:rPr>
              <w:instrText xml:space="preserve"> PAGEREF _Toc528079630 \h </w:instrText>
            </w:r>
            <w:r w:rsidR="00700FCB" w:rsidRPr="00700FCB">
              <w:rPr>
                <w:rFonts w:cs="Times New Roman"/>
                <w:noProof/>
                <w:webHidden/>
              </w:rPr>
            </w:r>
            <w:r w:rsidR="00700FCB" w:rsidRPr="00700FCB">
              <w:rPr>
                <w:rFonts w:cs="Times New Roman"/>
                <w:noProof/>
                <w:webHidden/>
              </w:rPr>
              <w:fldChar w:fldCharType="separate"/>
            </w:r>
            <w:r w:rsidR="00700FCB" w:rsidRPr="00700FCB">
              <w:rPr>
                <w:rFonts w:cs="Times New Roman"/>
                <w:noProof/>
                <w:webHidden/>
              </w:rPr>
              <w:t>1</w:t>
            </w:r>
            <w:r w:rsidR="00700FCB" w:rsidRPr="00700FC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700FCB" w:rsidRPr="00700FCB" w:rsidRDefault="004012E0">
          <w:pPr>
            <w:pStyle w:val="TOC2"/>
            <w:tabs>
              <w:tab w:val="right" w:leader="dot" w:pos="9350"/>
            </w:tabs>
            <w:rPr>
              <w:rFonts w:cs="Times New Roman"/>
              <w:noProof/>
            </w:rPr>
          </w:pPr>
          <w:hyperlink w:anchor="_Toc528079631" w:history="1">
            <w:r w:rsidR="00700FCB" w:rsidRPr="00700FCB">
              <w:rPr>
                <w:rStyle w:val="Hyperlink"/>
                <w:rFonts w:cs="Times New Roman"/>
                <w:noProof/>
              </w:rPr>
              <w:t>Normal Features</w:t>
            </w:r>
            <w:r w:rsidR="00700FCB" w:rsidRPr="00700FCB">
              <w:rPr>
                <w:rFonts w:cs="Times New Roman"/>
                <w:noProof/>
                <w:webHidden/>
              </w:rPr>
              <w:tab/>
            </w:r>
            <w:r w:rsidR="00700FCB" w:rsidRPr="00700FCB">
              <w:rPr>
                <w:rFonts w:cs="Times New Roman"/>
                <w:noProof/>
                <w:webHidden/>
              </w:rPr>
              <w:fldChar w:fldCharType="begin"/>
            </w:r>
            <w:r w:rsidR="00700FCB" w:rsidRPr="00700FCB">
              <w:rPr>
                <w:rFonts w:cs="Times New Roman"/>
                <w:noProof/>
                <w:webHidden/>
              </w:rPr>
              <w:instrText xml:space="preserve"> PAGEREF _Toc528079631 \h </w:instrText>
            </w:r>
            <w:r w:rsidR="00700FCB" w:rsidRPr="00700FCB">
              <w:rPr>
                <w:rFonts w:cs="Times New Roman"/>
                <w:noProof/>
                <w:webHidden/>
              </w:rPr>
            </w:r>
            <w:r w:rsidR="00700FCB" w:rsidRPr="00700FCB">
              <w:rPr>
                <w:rFonts w:cs="Times New Roman"/>
                <w:noProof/>
                <w:webHidden/>
              </w:rPr>
              <w:fldChar w:fldCharType="separate"/>
            </w:r>
            <w:r w:rsidR="00700FCB" w:rsidRPr="00700FCB">
              <w:rPr>
                <w:rFonts w:cs="Times New Roman"/>
                <w:noProof/>
                <w:webHidden/>
              </w:rPr>
              <w:t>2</w:t>
            </w:r>
            <w:r w:rsidR="00700FCB" w:rsidRPr="00700FC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700FCB" w:rsidRPr="00700FCB" w:rsidRDefault="004012E0">
          <w:pPr>
            <w:pStyle w:val="TOC2"/>
            <w:tabs>
              <w:tab w:val="right" w:leader="dot" w:pos="9350"/>
            </w:tabs>
            <w:rPr>
              <w:rFonts w:cs="Times New Roman"/>
              <w:noProof/>
            </w:rPr>
          </w:pPr>
          <w:hyperlink w:anchor="_Toc528079632" w:history="1">
            <w:r w:rsidR="00700FCB" w:rsidRPr="00700FCB">
              <w:rPr>
                <w:rStyle w:val="Hyperlink"/>
                <w:rFonts w:cs="Times New Roman"/>
                <w:noProof/>
              </w:rPr>
              <w:t>Target Vector</w:t>
            </w:r>
            <w:r w:rsidR="00700FCB" w:rsidRPr="00700FCB">
              <w:rPr>
                <w:rFonts w:cs="Times New Roman"/>
                <w:noProof/>
                <w:webHidden/>
              </w:rPr>
              <w:tab/>
            </w:r>
            <w:r w:rsidR="00700FCB" w:rsidRPr="00700FCB">
              <w:rPr>
                <w:rFonts w:cs="Times New Roman"/>
                <w:noProof/>
                <w:webHidden/>
              </w:rPr>
              <w:fldChar w:fldCharType="begin"/>
            </w:r>
            <w:r w:rsidR="00700FCB" w:rsidRPr="00700FCB">
              <w:rPr>
                <w:rFonts w:cs="Times New Roman"/>
                <w:noProof/>
                <w:webHidden/>
              </w:rPr>
              <w:instrText xml:space="preserve"> PAGEREF _Toc528079632 \h </w:instrText>
            </w:r>
            <w:r w:rsidR="00700FCB" w:rsidRPr="00700FCB">
              <w:rPr>
                <w:rFonts w:cs="Times New Roman"/>
                <w:noProof/>
                <w:webHidden/>
              </w:rPr>
            </w:r>
            <w:r w:rsidR="00700FCB" w:rsidRPr="00700FCB">
              <w:rPr>
                <w:rFonts w:cs="Times New Roman"/>
                <w:noProof/>
                <w:webHidden/>
              </w:rPr>
              <w:fldChar w:fldCharType="separate"/>
            </w:r>
            <w:r w:rsidR="00700FCB" w:rsidRPr="00700FCB">
              <w:rPr>
                <w:rFonts w:cs="Times New Roman"/>
                <w:noProof/>
                <w:webHidden/>
              </w:rPr>
              <w:t>2</w:t>
            </w:r>
            <w:r w:rsidR="00700FCB" w:rsidRPr="00700FC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700FCB" w:rsidRPr="00700FCB" w:rsidRDefault="004012E0">
          <w:pPr>
            <w:pStyle w:val="TOC1"/>
            <w:tabs>
              <w:tab w:val="right" w:leader="dot" w:pos="9350"/>
            </w:tabs>
            <w:rPr>
              <w:rFonts w:cs="Times New Roman"/>
              <w:noProof/>
            </w:rPr>
          </w:pPr>
          <w:hyperlink w:anchor="_Toc528079633" w:history="1">
            <w:r w:rsidR="00700FCB" w:rsidRPr="00700FCB">
              <w:rPr>
                <w:rStyle w:val="Hyperlink"/>
                <w:rFonts w:cs="Times New Roman"/>
                <w:noProof/>
              </w:rPr>
              <w:t>Assumptions</w:t>
            </w:r>
            <w:r w:rsidR="00700FCB" w:rsidRPr="00700FCB">
              <w:rPr>
                <w:rFonts w:cs="Times New Roman"/>
                <w:noProof/>
                <w:webHidden/>
              </w:rPr>
              <w:tab/>
            </w:r>
            <w:r w:rsidR="00700FCB" w:rsidRPr="00700FCB">
              <w:rPr>
                <w:rFonts w:cs="Times New Roman"/>
                <w:noProof/>
                <w:webHidden/>
              </w:rPr>
              <w:fldChar w:fldCharType="begin"/>
            </w:r>
            <w:r w:rsidR="00700FCB" w:rsidRPr="00700FCB">
              <w:rPr>
                <w:rFonts w:cs="Times New Roman"/>
                <w:noProof/>
                <w:webHidden/>
              </w:rPr>
              <w:instrText xml:space="preserve"> PAGEREF _Toc528079633 \h </w:instrText>
            </w:r>
            <w:r w:rsidR="00700FCB" w:rsidRPr="00700FCB">
              <w:rPr>
                <w:rFonts w:cs="Times New Roman"/>
                <w:noProof/>
                <w:webHidden/>
              </w:rPr>
            </w:r>
            <w:r w:rsidR="00700FCB" w:rsidRPr="00700FCB">
              <w:rPr>
                <w:rFonts w:cs="Times New Roman"/>
                <w:noProof/>
                <w:webHidden/>
              </w:rPr>
              <w:fldChar w:fldCharType="separate"/>
            </w:r>
            <w:r w:rsidR="00700FCB" w:rsidRPr="00700FCB">
              <w:rPr>
                <w:rFonts w:cs="Times New Roman"/>
                <w:noProof/>
                <w:webHidden/>
              </w:rPr>
              <w:t>2</w:t>
            </w:r>
            <w:r w:rsidR="00700FCB" w:rsidRPr="00700FC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700FCB" w:rsidRPr="00700FCB" w:rsidRDefault="004012E0">
          <w:pPr>
            <w:pStyle w:val="TOC1"/>
            <w:tabs>
              <w:tab w:val="right" w:leader="dot" w:pos="9350"/>
            </w:tabs>
            <w:rPr>
              <w:rFonts w:cs="Times New Roman"/>
              <w:noProof/>
            </w:rPr>
          </w:pPr>
          <w:hyperlink w:anchor="_Toc528079634" w:history="1">
            <w:r w:rsidR="00700FCB" w:rsidRPr="00700FCB">
              <w:rPr>
                <w:rStyle w:val="Hyperlink"/>
                <w:rFonts w:cs="Times New Roman"/>
                <w:noProof/>
              </w:rPr>
              <w:t>Output</w:t>
            </w:r>
            <w:r w:rsidR="00700FCB" w:rsidRPr="00700FCB">
              <w:rPr>
                <w:rFonts w:cs="Times New Roman"/>
                <w:noProof/>
                <w:webHidden/>
              </w:rPr>
              <w:tab/>
            </w:r>
            <w:r w:rsidR="00700FCB" w:rsidRPr="00700FCB">
              <w:rPr>
                <w:rFonts w:cs="Times New Roman"/>
                <w:noProof/>
                <w:webHidden/>
              </w:rPr>
              <w:fldChar w:fldCharType="begin"/>
            </w:r>
            <w:r w:rsidR="00700FCB" w:rsidRPr="00700FCB">
              <w:rPr>
                <w:rFonts w:cs="Times New Roman"/>
                <w:noProof/>
                <w:webHidden/>
              </w:rPr>
              <w:instrText xml:space="preserve"> PAGEREF _Toc528079634 \h </w:instrText>
            </w:r>
            <w:r w:rsidR="00700FCB" w:rsidRPr="00700FCB">
              <w:rPr>
                <w:rFonts w:cs="Times New Roman"/>
                <w:noProof/>
                <w:webHidden/>
              </w:rPr>
            </w:r>
            <w:r w:rsidR="00700FCB" w:rsidRPr="00700FCB">
              <w:rPr>
                <w:rFonts w:cs="Times New Roman"/>
                <w:noProof/>
                <w:webHidden/>
              </w:rPr>
              <w:fldChar w:fldCharType="separate"/>
            </w:r>
            <w:r w:rsidR="00700FCB" w:rsidRPr="00700FCB">
              <w:rPr>
                <w:rFonts w:cs="Times New Roman"/>
                <w:noProof/>
                <w:webHidden/>
              </w:rPr>
              <w:t>2</w:t>
            </w:r>
            <w:r w:rsidR="00700FCB" w:rsidRPr="00700FC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700FCB" w:rsidRDefault="00700FCB">
          <w:r w:rsidRPr="00700FCB">
            <w:rPr>
              <w:rFonts w:cs="Times New Roman"/>
              <w:b/>
              <w:bCs/>
              <w:noProof/>
            </w:rPr>
            <w:fldChar w:fldCharType="end"/>
          </w:r>
        </w:p>
      </w:sdtContent>
    </w:sdt>
    <w:p w:rsidR="00700FCB" w:rsidRDefault="00700FCB">
      <w:pPr>
        <w:rPr>
          <w:rFonts w:eastAsiaTheme="majorEastAsia" w:cstheme="majorBidi"/>
          <w:sz w:val="28"/>
          <w:szCs w:val="32"/>
        </w:rPr>
      </w:pPr>
      <w:bookmarkStart w:id="0" w:name="_Toc528079627"/>
      <w:r>
        <w:br w:type="page"/>
      </w:r>
    </w:p>
    <w:p w:rsidR="0033242D" w:rsidRPr="003E1420" w:rsidRDefault="0033242D" w:rsidP="002D73F9">
      <w:pPr>
        <w:pStyle w:val="Heading1"/>
      </w:pPr>
      <w:r w:rsidRPr="003E1420">
        <w:lastRenderedPageBreak/>
        <w:t>Introduction</w:t>
      </w:r>
      <w:bookmarkEnd w:id="0"/>
    </w:p>
    <w:p w:rsidR="002B7CF1" w:rsidRDefault="0033242D" w:rsidP="00F70D43">
      <w:pPr>
        <w:spacing w:line="360" w:lineRule="auto"/>
        <w:jc w:val="both"/>
      </w:pPr>
      <w:r>
        <w:t xml:space="preserve">We have trained a classifier to suggest the user that he/she should visit or not the place visited by his/her </w:t>
      </w:r>
      <w:r w:rsidR="00AA733B">
        <w:t>Facebook</w:t>
      </w:r>
      <w:r>
        <w:t xml:space="preserve"> friend based on the number of comments, likes, heart, hate, </w:t>
      </w:r>
      <w:proofErr w:type="gramStart"/>
      <w:r>
        <w:t>normal</w:t>
      </w:r>
      <w:proofErr w:type="gramEnd"/>
      <w:r w:rsidR="002A48F4">
        <w:t xml:space="preserve"> reaction positivity in post caption. One more important feature we have considered here is if the user </w:t>
      </w:r>
      <w:r w:rsidR="002A48F4" w:rsidRPr="00CC56D5">
        <w:rPr>
          <w:noProof/>
        </w:rPr>
        <w:t>ha</w:t>
      </w:r>
      <w:r w:rsidR="00CC56D5">
        <w:rPr>
          <w:noProof/>
        </w:rPr>
        <w:t>s</w:t>
      </w:r>
      <w:r w:rsidR="002A48F4">
        <w:t xml:space="preserve"> already visited the place or not. Unfortunately, there is no API currently available, which can get the listed information from the user account. So have </w:t>
      </w:r>
      <w:r w:rsidR="002A48F4" w:rsidRPr="00CC56D5">
        <w:rPr>
          <w:noProof/>
        </w:rPr>
        <w:t>create</w:t>
      </w:r>
      <w:r w:rsidR="00CC56D5">
        <w:rPr>
          <w:noProof/>
        </w:rPr>
        <w:t>d</w:t>
      </w:r>
      <w:r w:rsidR="002A48F4">
        <w:t xml:space="preserve"> dummy </w:t>
      </w:r>
      <w:r w:rsidR="008205A0">
        <w:t>data, which</w:t>
      </w:r>
      <w:r w:rsidR="002A48F4">
        <w:t xml:space="preserve"> contains 10000 records.</w:t>
      </w:r>
      <w:r w:rsidR="002B7CF1">
        <w:t xml:space="preserve"> Date set contains </w:t>
      </w:r>
      <w:r w:rsidR="00CC56D5">
        <w:t xml:space="preserve">the </w:t>
      </w:r>
      <w:r w:rsidR="002B7CF1" w:rsidRPr="00CC56D5">
        <w:rPr>
          <w:noProof/>
        </w:rPr>
        <w:t>following</w:t>
      </w:r>
      <w:r w:rsidR="002B7CF1">
        <w:t xml:space="preserve"> columns.</w:t>
      </w:r>
    </w:p>
    <w:p w:rsidR="0033242D" w:rsidRDefault="002B7CF1" w:rsidP="00F70D43">
      <w:pPr>
        <w:spacing w:line="360" w:lineRule="auto"/>
        <w:jc w:val="both"/>
      </w:pPr>
      <w:r w:rsidRPr="00721D3F">
        <w:rPr>
          <w:b/>
        </w:rPr>
        <w:t>Name:</w:t>
      </w:r>
      <w:r>
        <w:t xml:space="preserve"> Column contains </w:t>
      </w:r>
      <w:r w:rsidR="00CC56D5">
        <w:t xml:space="preserve">the </w:t>
      </w:r>
      <w:r w:rsidRPr="00CC56D5">
        <w:rPr>
          <w:noProof/>
        </w:rPr>
        <w:t>name</w:t>
      </w:r>
      <w:r>
        <w:t xml:space="preserve"> of the friend who </w:t>
      </w:r>
      <w:r w:rsidRPr="00CC56D5">
        <w:rPr>
          <w:noProof/>
        </w:rPr>
        <w:t>ha</w:t>
      </w:r>
      <w:r w:rsidR="00CC56D5">
        <w:rPr>
          <w:noProof/>
        </w:rPr>
        <w:t>s</w:t>
      </w:r>
      <w:r>
        <w:t xml:space="preserve"> visited a place and made a check-in activity on Facebook.</w:t>
      </w:r>
    </w:p>
    <w:p w:rsidR="002B7CF1" w:rsidRDefault="002B7CF1" w:rsidP="00F70D43">
      <w:pPr>
        <w:spacing w:line="360" w:lineRule="auto"/>
        <w:jc w:val="both"/>
      </w:pPr>
      <w:r w:rsidRPr="00721D3F">
        <w:rPr>
          <w:b/>
        </w:rPr>
        <w:t>Place:</w:t>
      </w:r>
      <w:r>
        <w:t xml:space="preserve"> Name of the place visited by the friends or name of the place mention in the check-in activity.</w:t>
      </w:r>
    </w:p>
    <w:p w:rsidR="002B7CF1" w:rsidRDefault="002B7CF1" w:rsidP="00F70D43">
      <w:pPr>
        <w:spacing w:line="360" w:lineRule="auto"/>
        <w:jc w:val="both"/>
      </w:pPr>
      <w:r w:rsidRPr="00721D3F">
        <w:rPr>
          <w:b/>
        </w:rPr>
        <w:t>Comments:</w:t>
      </w:r>
      <w:r>
        <w:t xml:space="preserve"> Number of comment in on the post.</w:t>
      </w:r>
    </w:p>
    <w:p w:rsidR="002B7CF1" w:rsidRDefault="002B7CF1" w:rsidP="00F70D43">
      <w:pPr>
        <w:spacing w:line="360" w:lineRule="auto"/>
        <w:jc w:val="both"/>
      </w:pPr>
      <w:r w:rsidRPr="00721D3F">
        <w:rPr>
          <w:b/>
        </w:rPr>
        <w:t>Likes:</w:t>
      </w:r>
      <w:r>
        <w:t xml:space="preserve"> Number of likes on the post.</w:t>
      </w:r>
    </w:p>
    <w:p w:rsidR="002B7CF1" w:rsidRDefault="002B7CF1" w:rsidP="00F70D43">
      <w:pPr>
        <w:spacing w:line="360" w:lineRule="auto"/>
        <w:jc w:val="both"/>
      </w:pPr>
      <w:r w:rsidRPr="00721D3F">
        <w:rPr>
          <w:b/>
        </w:rPr>
        <w:t>Heart:</w:t>
      </w:r>
      <w:r>
        <w:t xml:space="preserve"> Number heart emoji on the post.</w:t>
      </w:r>
    </w:p>
    <w:p w:rsidR="002B7CF1" w:rsidRDefault="002B7CF1" w:rsidP="00F70D43">
      <w:pPr>
        <w:spacing w:line="360" w:lineRule="auto"/>
        <w:jc w:val="both"/>
      </w:pPr>
      <w:r w:rsidRPr="00721D3F">
        <w:rPr>
          <w:b/>
        </w:rPr>
        <w:t>Hate:</w:t>
      </w:r>
      <w:r>
        <w:t xml:space="preserve"> Number of angry emoji on the post.</w:t>
      </w:r>
    </w:p>
    <w:p w:rsidR="002B7CF1" w:rsidRDefault="002B7CF1" w:rsidP="00F70D43">
      <w:pPr>
        <w:spacing w:line="360" w:lineRule="auto"/>
        <w:jc w:val="both"/>
      </w:pPr>
      <w:r w:rsidRPr="00721D3F">
        <w:rPr>
          <w:b/>
        </w:rPr>
        <w:t>Normal:</w:t>
      </w:r>
      <w:r>
        <w:t xml:space="preserve"> number of sad emoji on the post.</w:t>
      </w:r>
    </w:p>
    <w:p w:rsidR="00AA22AC" w:rsidRDefault="00AA22AC" w:rsidP="00F70D43">
      <w:pPr>
        <w:spacing w:line="360" w:lineRule="auto"/>
        <w:jc w:val="both"/>
      </w:pPr>
      <w:proofErr w:type="spellStart"/>
      <w:r w:rsidRPr="00721D3F">
        <w:rPr>
          <w:b/>
        </w:rPr>
        <w:t>Caption_positivity</w:t>
      </w:r>
      <w:proofErr w:type="spellEnd"/>
      <w:r w:rsidRPr="00721D3F">
        <w:rPr>
          <w:b/>
        </w:rPr>
        <w:t>:</w:t>
      </w:r>
      <w:r>
        <w:t xml:space="preserve"> Contains percentage positivity of post caption.</w:t>
      </w:r>
    </w:p>
    <w:p w:rsidR="00AA22AC" w:rsidRDefault="00AA22AC" w:rsidP="00F70D43">
      <w:pPr>
        <w:spacing w:line="360" w:lineRule="auto"/>
        <w:jc w:val="both"/>
      </w:pPr>
      <w:proofErr w:type="spellStart"/>
      <w:r w:rsidRPr="002F4DA6">
        <w:rPr>
          <w:b/>
        </w:rPr>
        <w:t>Already_visited</w:t>
      </w:r>
      <w:proofErr w:type="spellEnd"/>
      <w:r w:rsidRPr="002F4DA6">
        <w:rPr>
          <w:b/>
        </w:rPr>
        <w:t>:</w:t>
      </w:r>
      <w:r>
        <w:t xml:space="preserve"> Indicated if the user </w:t>
      </w:r>
      <w:r w:rsidRPr="00CC56D5">
        <w:rPr>
          <w:noProof/>
        </w:rPr>
        <w:t>ha</w:t>
      </w:r>
      <w:r w:rsidR="00CC56D5">
        <w:rPr>
          <w:noProof/>
        </w:rPr>
        <w:t>s</w:t>
      </w:r>
      <w:r>
        <w:t xml:space="preserve"> already visited the place or not.</w:t>
      </w:r>
    </w:p>
    <w:p w:rsidR="00AA22AC" w:rsidRDefault="00AA22AC" w:rsidP="00F70D43">
      <w:pPr>
        <w:spacing w:line="360" w:lineRule="auto"/>
        <w:jc w:val="both"/>
      </w:pPr>
      <w:proofErr w:type="spellStart"/>
      <w:r w:rsidRPr="002F4DA6">
        <w:rPr>
          <w:b/>
        </w:rPr>
        <w:t>Should_visit</w:t>
      </w:r>
      <w:proofErr w:type="spellEnd"/>
      <w:r w:rsidRPr="002F4DA6">
        <w:rPr>
          <w:b/>
        </w:rPr>
        <w:t>:</w:t>
      </w:r>
      <w:r>
        <w:t xml:space="preserve"> Indicated if </w:t>
      </w:r>
      <w:r w:rsidR="00CC56D5">
        <w:t xml:space="preserve">the </w:t>
      </w:r>
      <w:r w:rsidRPr="00CC56D5">
        <w:rPr>
          <w:noProof/>
        </w:rPr>
        <w:t>user</w:t>
      </w:r>
      <w:r>
        <w:t xml:space="preserve"> should </w:t>
      </w:r>
      <w:r w:rsidRPr="00CC56D5">
        <w:rPr>
          <w:noProof/>
        </w:rPr>
        <w:t>visit</w:t>
      </w:r>
      <w:r>
        <w:t xml:space="preserve"> the place or not which our target.</w:t>
      </w:r>
    </w:p>
    <w:p w:rsidR="00E12E82" w:rsidRPr="008466EC" w:rsidRDefault="00E12E82" w:rsidP="002D73F9">
      <w:pPr>
        <w:pStyle w:val="Heading1"/>
      </w:pPr>
      <w:bookmarkStart w:id="1" w:name="_Toc528079628"/>
      <w:r w:rsidRPr="008466EC">
        <w:t>Features Extraction</w:t>
      </w:r>
      <w:bookmarkEnd w:id="1"/>
    </w:p>
    <w:p w:rsidR="00663D48" w:rsidRPr="00E124A0" w:rsidRDefault="00663D48" w:rsidP="002D73F9">
      <w:pPr>
        <w:pStyle w:val="Heading2"/>
      </w:pPr>
      <w:bookmarkStart w:id="2" w:name="_Toc528079629"/>
      <w:r w:rsidRPr="00E124A0">
        <w:t>Favorable (good) Features</w:t>
      </w:r>
      <w:bookmarkEnd w:id="2"/>
    </w:p>
    <w:p w:rsidR="00663D48" w:rsidRDefault="00663D48" w:rsidP="00F70D43">
      <w:pPr>
        <w:pStyle w:val="ListParagraph"/>
        <w:numPr>
          <w:ilvl w:val="0"/>
          <w:numId w:val="2"/>
        </w:numPr>
        <w:spacing w:line="360" w:lineRule="auto"/>
        <w:jc w:val="both"/>
      </w:pPr>
      <w:r w:rsidRPr="00CC56D5">
        <w:rPr>
          <w:noProof/>
        </w:rPr>
        <w:t>Number</w:t>
      </w:r>
      <w:r>
        <w:t xml:space="preserve"> of likes.</w:t>
      </w:r>
    </w:p>
    <w:p w:rsidR="00663D48" w:rsidRDefault="00663D48" w:rsidP="00F70D43">
      <w:pPr>
        <w:pStyle w:val="ListParagraph"/>
        <w:numPr>
          <w:ilvl w:val="0"/>
          <w:numId w:val="2"/>
        </w:numPr>
        <w:spacing w:line="360" w:lineRule="auto"/>
        <w:jc w:val="both"/>
      </w:pPr>
      <w:r w:rsidRPr="00CC56D5">
        <w:rPr>
          <w:noProof/>
        </w:rPr>
        <w:t>Number</w:t>
      </w:r>
      <w:r>
        <w:t xml:space="preserve"> of comments.</w:t>
      </w:r>
    </w:p>
    <w:p w:rsidR="00663D48" w:rsidRDefault="00663D48" w:rsidP="00F70D43">
      <w:pPr>
        <w:pStyle w:val="ListParagraph"/>
        <w:numPr>
          <w:ilvl w:val="0"/>
          <w:numId w:val="2"/>
        </w:numPr>
        <w:spacing w:line="360" w:lineRule="auto"/>
        <w:jc w:val="both"/>
      </w:pPr>
      <w:r w:rsidRPr="00CC56D5">
        <w:rPr>
          <w:noProof/>
        </w:rPr>
        <w:t>Number</w:t>
      </w:r>
      <w:r>
        <w:t xml:space="preserve"> of heart emoji.</w:t>
      </w:r>
    </w:p>
    <w:p w:rsidR="00663D48" w:rsidRPr="00E124A0" w:rsidRDefault="00663D48" w:rsidP="002D73F9">
      <w:pPr>
        <w:pStyle w:val="Heading2"/>
      </w:pPr>
      <w:bookmarkStart w:id="3" w:name="_Toc528079630"/>
      <w:r w:rsidRPr="00E124A0">
        <w:t>Non-favorable (Bad)</w:t>
      </w:r>
      <w:r w:rsidR="00E124A0" w:rsidRPr="00E124A0">
        <w:t xml:space="preserve"> Features</w:t>
      </w:r>
      <w:bookmarkEnd w:id="3"/>
    </w:p>
    <w:p w:rsidR="00663D48" w:rsidRDefault="00663D48" w:rsidP="00F70D43">
      <w:pPr>
        <w:pStyle w:val="ListParagraph"/>
        <w:numPr>
          <w:ilvl w:val="0"/>
          <w:numId w:val="3"/>
        </w:numPr>
        <w:spacing w:line="360" w:lineRule="auto"/>
        <w:jc w:val="both"/>
      </w:pPr>
      <w:r>
        <w:t>Number of angry emoji</w:t>
      </w:r>
    </w:p>
    <w:p w:rsidR="00663D48" w:rsidRDefault="00663D48" w:rsidP="00F70D43">
      <w:pPr>
        <w:pStyle w:val="ListParagraph"/>
        <w:numPr>
          <w:ilvl w:val="0"/>
          <w:numId w:val="3"/>
        </w:numPr>
        <w:spacing w:line="360" w:lineRule="auto"/>
        <w:jc w:val="both"/>
      </w:pPr>
      <w:r>
        <w:t>Already visited</w:t>
      </w:r>
    </w:p>
    <w:p w:rsidR="00663D48" w:rsidRPr="00E124A0" w:rsidRDefault="00663D48" w:rsidP="002D73F9">
      <w:pPr>
        <w:pStyle w:val="Heading2"/>
      </w:pPr>
      <w:bookmarkStart w:id="4" w:name="_Toc528079631"/>
      <w:r w:rsidRPr="00E124A0">
        <w:lastRenderedPageBreak/>
        <w:t>N</w:t>
      </w:r>
      <w:r w:rsidR="00E124A0" w:rsidRPr="00E124A0">
        <w:t>ormal Features</w:t>
      </w:r>
      <w:bookmarkEnd w:id="4"/>
    </w:p>
    <w:p w:rsidR="00663D48" w:rsidRDefault="00663D48" w:rsidP="00F70D43">
      <w:pPr>
        <w:pStyle w:val="ListParagraph"/>
        <w:numPr>
          <w:ilvl w:val="0"/>
          <w:numId w:val="4"/>
        </w:numPr>
        <w:spacing w:line="360" w:lineRule="auto"/>
        <w:jc w:val="both"/>
      </w:pPr>
      <w:r>
        <w:t>Number of sad emoji</w:t>
      </w:r>
    </w:p>
    <w:p w:rsidR="00663D48" w:rsidRDefault="00663D48" w:rsidP="00F70D43">
      <w:pPr>
        <w:pStyle w:val="ListParagraph"/>
        <w:numPr>
          <w:ilvl w:val="0"/>
          <w:numId w:val="4"/>
        </w:numPr>
        <w:spacing w:line="360" w:lineRule="auto"/>
        <w:jc w:val="both"/>
      </w:pPr>
      <w:r>
        <w:t>Caption positivity</w:t>
      </w:r>
    </w:p>
    <w:p w:rsidR="00663D48" w:rsidRPr="00E124A0" w:rsidRDefault="00663D48" w:rsidP="002D73F9">
      <w:pPr>
        <w:pStyle w:val="Heading2"/>
      </w:pPr>
      <w:bookmarkStart w:id="5" w:name="_Toc528079632"/>
      <w:r w:rsidRPr="00E124A0">
        <w:t>T</w:t>
      </w:r>
      <w:r w:rsidR="00E124A0" w:rsidRPr="00E124A0">
        <w:t>arget Vector</w:t>
      </w:r>
      <w:bookmarkEnd w:id="5"/>
    </w:p>
    <w:p w:rsidR="00B342D2" w:rsidRDefault="00B342D2" w:rsidP="00F70D43">
      <w:pPr>
        <w:pStyle w:val="ListParagraph"/>
        <w:numPr>
          <w:ilvl w:val="0"/>
          <w:numId w:val="5"/>
        </w:numPr>
        <w:spacing w:line="360" w:lineRule="auto"/>
        <w:jc w:val="both"/>
      </w:pPr>
      <w:r>
        <w:t>Should visit.</w:t>
      </w:r>
    </w:p>
    <w:p w:rsidR="00AA22AC" w:rsidRPr="00FF712D" w:rsidRDefault="00AA22AC" w:rsidP="002D73F9">
      <w:pPr>
        <w:pStyle w:val="Heading1"/>
      </w:pPr>
      <w:bookmarkStart w:id="6" w:name="_Toc528079633"/>
      <w:r w:rsidRPr="00FF712D">
        <w:t>A</w:t>
      </w:r>
      <w:r w:rsidR="00FF712D" w:rsidRPr="00FF712D">
        <w:t>ssumptions</w:t>
      </w:r>
      <w:bookmarkEnd w:id="6"/>
    </w:p>
    <w:p w:rsidR="00AA22AC" w:rsidRDefault="00CC56D5" w:rsidP="00F70D43">
      <w:pPr>
        <w:pStyle w:val="ListParagraph"/>
        <w:numPr>
          <w:ilvl w:val="0"/>
          <w:numId w:val="1"/>
        </w:numPr>
        <w:spacing w:line="360" w:lineRule="auto"/>
        <w:jc w:val="both"/>
      </w:pPr>
      <w:r>
        <w:rPr>
          <w:noProof/>
        </w:rPr>
        <w:t>The u</w:t>
      </w:r>
      <w:r w:rsidR="00AA22AC" w:rsidRPr="00CC56D5">
        <w:rPr>
          <w:noProof/>
        </w:rPr>
        <w:t>ser</w:t>
      </w:r>
      <w:r w:rsidR="00AA22AC">
        <w:t xml:space="preserve"> </w:t>
      </w:r>
      <w:proofErr w:type="gramStart"/>
      <w:r w:rsidR="00AA22AC">
        <w:t>is never intended</w:t>
      </w:r>
      <w:proofErr w:type="gramEnd"/>
      <w:r w:rsidR="00AA22AC">
        <w:t xml:space="preserve"> to visit a place twice.</w:t>
      </w:r>
    </w:p>
    <w:p w:rsidR="00AA22AC" w:rsidRDefault="00187C2E" w:rsidP="00F70D43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If the average of good features is greater than average of bad features and positivity in the caption is greater than 60 percent then user always </w:t>
      </w:r>
      <w:r w:rsidRPr="00CC56D5">
        <w:rPr>
          <w:noProof/>
        </w:rPr>
        <w:t>intend</w:t>
      </w:r>
      <w:r w:rsidR="00CC56D5">
        <w:rPr>
          <w:noProof/>
        </w:rPr>
        <w:t>s</w:t>
      </w:r>
      <w:r>
        <w:t xml:space="preserve"> to visit the place.</w:t>
      </w:r>
    </w:p>
    <w:p w:rsidR="00114263" w:rsidRDefault="00114263" w:rsidP="00F70D43">
      <w:pPr>
        <w:pStyle w:val="ListParagraph"/>
        <w:numPr>
          <w:ilvl w:val="0"/>
          <w:numId w:val="1"/>
        </w:numPr>
        <w:spacing w:line="360" w:lineRule="auto"/>
        <w:jc w:val="both"/>
      </w:pPr>
      <w:r>
        <w:t xml:space="preserve">If the average of good features is less than average of bad features and positivity in the caption is greater than 80 percent then </w:t>
      </w:r>
      <w:r w:rsidR="00CC56D5">
        <w:t xml:space="preserve">the </w:t>
      </w:r>
      <w:r w:rsidRPr="00CC56D5">
        <w:rPr>
          <w:noProof/>
        </w:rPr>
        <w:t>choice</w:t>
      </w:r>
      <w:r>
        <w:t xml:space="preserve"> of the user is random mean </w:t>
      </w:r>
      <w:r w:rsidR="007A3865">
        <w:t>it’s</w:t>
      </w:r>
      <w:r>
        <w:t xml:space="preserve"> up to him/her that he/she </w:t>
      </w:r>
      <w:r w:rsidRPr="00CC56D5">
        <w:rPr>
          <w:noProof/>
        </w:rPr>
        <w:t>want</w:t>
      </w:r>
      <w:r w:rsidR="00CC56D5">
        <w:rPr>
          <w:noProof/>
        </w:rPr>
        <w:t>s</w:t>
      </w:r>
      <w:r>
        <w:t xml:space="preserve"> to visit the place or not.</w:t>
      </w:r>
    </w:p>
    <w:p w:rsidR="00114263" w:rsidRDefault="00114263" w:rsidP="00F70D43">
      <w:pPr>
        <w:pStyle w:val="ListParagraph"/>
        <w:numPr>
          <w:ilvl w:val="0"/>
          <w:numId w:val="1"/>
        </w:numPr>
        <w:spacing w:line="360" w:lineRule="auto"/>
        <w:jc w:val="both"/>
      </w:pPr>
      <w:r>
        <w:t>If the average of good features</w:t>
      </w:r>
      <w:r w:rsidR="00C76E4C">
        <w:t xml:space="preserve"> is equal</w:t>
      </w:r>
      <w:r>
        <w:t xml:space="preserve"> than average of bad features</w:t>
      </w:r>
      <w:r w:rsidR="00C76E4C">
        <w:t xml:space="preserve"> then </w:t>
      </w:r>
      <w:r w:rsidR="00CC56D5">
        <w:t xml:space="preserve">the </w:t>
      </w:r>
      <w:r w:rsidR="00C76E4C" w:rsidRPr="00CC56D5">
        <w:rPr>
          <w:noProof/>
        </w:rPr>
        <w:t>choice</w:t>
      </w:r>
      <w:r w:rsidR="00C76E4C">
        <w:t xml:space="preserve"> of the user is random mean </w:t>
      </w:r>
      <w:r w:rsidR="007A3865">
        <w:t>it’s</w:t>
      </w:r>
      <w:r w:rsidR="00C76E4C">
        <w:t xml:space="preserve"> up to him/her that he/she </w:t>
      </w:r>
      <w:r w:rsidR="00C76E4C" w:rsidRPr="00CC56D5">
        <w:rPr>
          <w:noProof/>
        </w:rPr>
        <w:t>want</w:t>
      </w:r>
      <w:r w:rsidR="00CC56D5">
        <w:rPr>
          <w:noProof/>
        </w:rPr>
        <w:t>s</w:t>
      </w:r>
      <w:r w:rsidR="00C76E4C">
        <w:t xml:space="preserve"> to visit the place or not</w:t>
      </w:r>
      <w:r>
        <w:t>.</w:t>
      </w:r>
    </w:p>
    <w:p w:rsidR="00561C86" w:rsidRPr="00985432" w:rsidRDefault="00B8730E" w:rsidP="002D73F9">
      <w:pPr>
        <w:pStyle w:val="Heading1"/>
      </w:pPr>
      <w:bookmarkStart w:id="7" w:name="_Toc528079634"/>
      <w:r w:rsidRPr="00985432">
        <w:t>Output</w:t>
      </w:r>
      <w:bookmarkEnd w:id="7"/>
    </w:p>
    <w:p w:rsidR="00B8730E" w:rsidRDefault="00B8730E" w:rsidP="00F70D43">
      <w:pPr>
        <w:spacing w:line="360" w:lineRule="auto"/>
        <w:jc w:val="both"/>
      </w:pPr>
      <w:bookmarkStart w:id="8" w:name="_GoBack"/>
      <w:bookmarkEnd w:id="8"/>
    </w:p>
    <w:p w:rsidR="00B8730E" w:rsidRDefault="00B8730E" w:rsidP="00F70D43">
      <w:pPr>
        <w:spacing w:line="360" w:lineRule="auto"/>
        <w:jc w:val="both"/>
      </w:pPr>
      <w:r>
        <w:t>Testing and classification report</w:t>
      </w:r>
    </w:p>
    <w:p w:rsidR="00B8730E" w:rsidRDefault="00B8730E" w:rsidP="00F70D43">
      <w:pPr>
        <w:spacing w:line="360" w:lineRule="auto"/>
        <w:jc w:val="both"/>
      </w:pPr>
      <w:r>
        <w:rPr>
          <w:noProof/>
        </w:rPr>
        <w:drawing>
          <wp:inline distT="0" distB="0" distL="0" distR="0" wp14:anchorId="6BA49F8E" wp14:editId="7F6BD12F">
            <wp:extent cx="4438095" cy="187619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38095" cy="1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30E" w:rsidRDefault="00B8730E" w:rsidP="00F70D43">
      <w:pPr>
        <w:spacing w:line="360" w:lineRule="auto"/>
        <w:jc w:val="both"/>
      </w:pPr>
      <w:r>
        <w:t xml:space="preserve">Testing </w:t>
      </w:r>
    </w:p>
    <w:p w:rsidR="00B8730E" w:rsidRDefault="00B8730E" w:rsidP="00F70D43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636C32DC" wp14:editId="0846174F">
            <wp:extent cx="5780405" cy="5067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80953" cy="506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730E" w:rsidRDefault="00B8730E" w:rsidP="00F70D43">
      <w:pPr>
        <w:spacing w:line="360" w:lineRule="auto"/>
        <w:jc w:val="both"/>
      </w:pPr>
    </w:p>
    <w:p w:rsidR="00AA22AC" w:rsidRDefault="00AA22AC" w:rsidP="00F70D43">
      <w:pPr>
        <w:spacing w:line="360" w:lineRule="auto"/>
        <w:jc w:val="both"/>
      </w:pPr>
    </w:p>
    <w:sectPr w:rsidR="00AA22AC" w:rsidSect="00431220">
      <w:footerReference w:type="default" r:id="rId10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12E0" w:rsidRDefault="004012E0" w:rsidP="0033242D">
      <w:pPr>
        <w:spacing w:after="0" w:line="240" w:lineRule="auto"/>
      </w:pPr>
      <w:r>
        <w:separator/>
      </w:r>
    </w:p>
  </w:endnote>
  <w:endnote w:type="continuationSeparator" w:id="0">
    <w:p w:rsidR="004012E0" w:rsidRDefault="004012E0" w:rsidP="00332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56703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57D40" w:rsidRDefault="00857D4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4C85" w:rsidRPr="00FB4C85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33242D" w:rsidRDefault="003324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12E0" w:rsidRDefault="004012E0" w:rsidP="0033242D">
      <w:pPr>
        <w:spacing w:after="0" w:line="240" w:lineRule="auto"/>
      </w:pPr>
      <w:r>
        <w:separator/>
      </w:r>
    </w:p>
  </w:footnote>
  <w:footnote w:type="continuationSeparator" w:id="0">
    <w:p w:rsidR="004012E0" w:rsidRDefault="004012E0" w:rsidP="00332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1489"/>
    <w:multiLevelType w:val="hybridMultilevel"/>
    <w:tmpl w:val="073243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719DC"/>
    <w:multiLevelType w:val="hybridMultilevel"/>
    <w:tmpl w:val="66D8ED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1658DE"/>
    <w:multiLevelType w:val="hybridMultilevel"/>
    <w:tmpl w:val="EA1E1D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14280"/>
    <w:multiLevelType w:val="hybridMultilevel"/>
    <w:tmpl w:val="19C4E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400CA2"/>
    <w:multiLevelType w:val="hybridMultilevel"/>
    <w:tmpl w:val="D006F3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zEyNjW1sDAwMrRQ0lEKTi0uzszPAykwqgUA51m6iywAAAA="/>
  </w:docVars>
  <w:rsids>
    <w:rsidRoot w:val="0033242D"/>
    <w:rsid w:val="000A2B01"/>
    <w:rsid w:val="000B389E"/>
    <w:rsid w:val="00114263"/>
    <w:rsid w:val="00187C2E"/>
    <w:rsid w:val="002A48F4"/>
    <w:rsid w:val="002B7CF1"/>
    <w:rsid w:val="002D73F9"/>
    <w:rsid w:val="002F39B9"/>
    <w:rsid w:val="002F4DA6"/>
    <w:rsid w:val="0033242D"/>
    <w:rsid w:val="003D6BC0"/>
    <w:rsid w:val="003E1420"/>
    <w:rsid w:val="004012E0"/>
    <w:rsid w:val="00431220"/>
    <w:rsid w:val="00561C86"/>
    <w:rsid w:val="00663D48"/>
    <w:rsid w:val="0069078D"/>
    <w:rsid w:val="00700FCB"/>
    <w:rsid w:val="00721D3F"/>
    <w:rsid w:val="007A3865"/>
    <w:rsid w:val="008205A0"/>
    <w:rsid w:val="008466EC"/>
    <w:rsid w:val="00857D40"/>
    <w:rsid w:val="0094123E"/>
    <w:rsid w:val="00985432"/>
    <w:rsid w:val="00AA22AC"/>
    <w:rsid w:val="00AA733B"/>
    <w:rsid w:val="00B342D2"/>
    <w:rsid w:val="00B8730E"/>
    <w:rsid w:val="00C76E4C"/>
    <w:rsid w:val="00CB00C7"/>
    <w:rsid w:val="00CC56D5"/>
    <w:rsid w:val="00DB7AFD"/>
    <w:rsid w:val="00E124A0"/>
    <w:rsid w:val="00E12E82"/>
    <w:rsid w:val="00E7277A"/>
    <w:rsid w:val="00EB201C"/>
    <w:rsid w:val="00EB2825"/>
    <w:rsid w:val="00F70D43"/>
    <w:rsid w:val="00FB4C85"/>
    <w:rsid w:val="00FF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A902C2-5E8E-4DEF-BA83-A0303AC16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B389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9078D"/>
    <w:pPr>
      <w:keepNext/>
      <w:keepLines/>
      <w:spacing w:before="240" w:after="0"/>
      <w:outlineLvl w:val="0"/>
    </w:pPr>
    <w:rPr>
      <w:rFonts w:eastAsiaTheme="majorEastAsia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B00C7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78D"/>
    <w:rPr>
      <w:rFonts w:ascii="Times New Roman" w:eastAsiaTheme="majorEastAsia" w:hAnsi="Times New Roman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00C7"/>
    <w:rPr>
      <w:rFonts w:ascii="Times New Roman" w:eastAsiaTheme="majorEastAsia" w:hAnsi="Times New Roman" w:cstheme="majorBidi"/>
      <w:b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332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242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332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242D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AA22A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00FCB"/>
    <w:pPr>
      <w:outlineLvl w:val="9"/>
    </w:pPr>
    <w:rPr>
      <w:rFonts w:asciiTheme="majorHAnsi" w:hAnsiTheme="majorHAnsi"/>
      <w:color w:val="2E74B5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700FC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00FCB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700FCB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43122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31220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DD16A4-BC7F-425E-884C-58C8F90F6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5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ant</dc:creator>
  <cp:keywords/>
  <dc:description/>
  <cp:lastModifiedBy>Simant</cp:lastModifiedBy>
  <cp:revision>86</cp:revision>
  <dcterms:created xsi:type="dcterms:W3CDTF">2018-10-23T10:30:00Z</dcterms:created>
  <dcterms:modified xsi:type="dcterms:W3CDTF">2018-10-23T12:18:00Z</dcterms:modified>
</cp:coreProperties>
</file>